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7E603F" w14:textId="77777777" w:rsidR="002D4F29" w:rsidRDefault="00376DE2">
      <w:r>
        <w:t>/Coolsculpting in NYC</w:t>
      </w:r>
    </w:p>
    <w:p w14:paraId="223F0890" w14:textId="77777777" w:rsidR="00376DE2" w:rsidRDefault="00BD1DC9">
      <w:r>
        <w:t>KW: Coolsculpt</w:t>
      </w:r>
      <w:r w:rsidR="00376DE2">
        <w:t>ing in NYC</w:t>
      </w:r>
    </w:p>
    <w:p w14:paraId="67382E36" w14:textId="77777777" w:rsidR="001E705A" w:rsidRDefault="001E705A">
      <w:r>
        <w:t>Meta: Today anchors try Coolsculpting in NYC. Read how the procedure reduces fat in areas of the body.</w:t>
      </w:r>
    </w:p>
    <w:p w14:paraId="7151CCC5" w14:textId="77777777" w:rsidR="001E705A" w:rsidRDefault="001E705A"/>
    <w:p w14:paraId="6A2984C5" w14:textId="77777777" w:rsidR="001E705A" w:rsidRDefault="00E16D25" w:rsidP="00E16D25">
      <w:pPr>
        <w:jc w:val="center"/>
        <w:rPr>
          <w:b/>
        </w:rPr>
      </w:pPr>
      <w:r>
        <w:rPr>
          <w:b/>
        </w:rPr>
        <w:t>CoolSculpting Catches the Attention of Media Personalities</w:t>
      </w:r>
    </w:p>
    <w:p w14:paraId="55D76649" w14:textId="77777777" w:rsidR="00E16D25" w:rsidRDefault="00E16D25" w:rsidP="00E16D25">
      <w:pPr>
        <w:jc w:val="center"/>
        <w:rPr>
          <w:b/>
        </w:rPr>
      </w:pPr>
    </w:p>
    <w:p w14:paraId="099D1644" w14:textId="54AA7FA3" w:rsidR="001316C5" w:rsidRDefault="00E16D25" w:rsidP="00E16D25">
      <w:r>
        <w:t>CoolSculpting in NYC</w:t>
      </w:r>
      <w:r w:rsidR="00BD1DC9">
        <w:t xml:space="preserve"> is a trendy procedure that is catching the eyes of people around the city. SKINNEY Medspa was featured in a </w:t>
      </w:r>
      <w:hyperlink r:id="rId4" w:history="1">
        <w:r w:rsidR="00BD1DC9" w:rsidRPr="00BD1DC9">
          <w:rPr>
            <w:rStyle w:val="Hyperlink"/>
          </w:rPr>
          <w:t>Today Show</w:t>
        </w:r>
      </w:hyperlink>
      <w:r w:rsidR="00BD1DC9">
        <w:t xml:space="preserve"> article </w:t>
      </w:r>
      <w:r w:rsidR="00872F35">
        <w:t>talking everything</w:t>
      </w:r>
      <w:r w:rsidR="00BD1DC9">
        <w:t xml:space="preserve"> CoolSculpting.</w:t>
      </w:r>
      <w:r w:rsidR="00872F35">
        <w:t xml:space="preserve"> It’s a treatment that is giving men and women an alternative way to target and rid fat on parts of the body.</w:t>
      </w:r>
      <w:r w:rsidR="001316C5">
        <w:t xml:space="preserve"> SKINNEY Medspa offers CoolSculpting at all three of its locations in Manhattan.</w:t>
      </w:r>
    </w:p>
    <w:p w14:paraId="45FF2555" w14:textId="77777777" w:rsidR="001316C5" w:rsidRDefault="001316C5" w:rsidP="00E16D25"/>
    <w:p w14:paraId="684816B4" w14:textId="3CEE7A25" w:rsidR="001316C5" w:rsidRPr="00B836CF" w:rsidRDefault="001316C5" w:rsidP="00E16D25">
      <w:pPr>
        <w:rPr>
          <w:b/>
        </w:rPr>
      </w:pPr>
      <w:r w:rsidRPr="001316C5">
        <w:rPr>
          <w:b/>
        </w:rPr>
        <w:t>What Is CoolScu</w:t>
      </w:r>
      <w:r w:rsidR="00B836CF">
        <w:rPr>
          <w:b/>
        </w:rPr>
        <w:t>l</w:t>
      </w:r>
      <w:r w:rsidRPr="001316C5">
        <w:rPr>
          <w:b/>
        </w:rPr>
        <w:t>pting?</w:t>
      </w:r>
    </w:p>
    <w:p w14:paraId="309BD5A7" w14:textId="77777777" w:rsidR="001316C5" w:rsidRDefault="001316C5" w:rsidP="00E16D25"/>
    <w:p w14:paraId="437BEDDD" w14:textId="692F326C" w:rsidR="00E16D25" w:rsidRDefault="001316C5" w:rsidP="00E16D25">
      <w:r>
        <w:t xml:space="preserve">Lindsay Malachowski, the director of operations at SKINNEY Medspa, told Today the treatment </w:t>
      </w:r>
      <w:proofErr w:type="gramStart"/>
      <w:r>
        <w:t>ac</w:t>
      </w:r>
      <w:r w:rsidR="00B836CF">
        <w:t xml:space="preserve">tually </w:t>
      </w:r>
      <w:r w:rsidR="00B836CF" w:rsidRPr="001E0687">
        <w:rPr>
          <w:u w:val="single"/>
        </w:rPr>
        <w:t>freezes</w:t>
      </w:r>
      <w:proofErr w:type="gramEnd"/>
      <w:r w:rsidR="00B836CF" w:rsidRPr="001E0687">
        <w:rPr>
          <w:u w:val="single"/>
        </w:rPr>
        <w:t xml:space="preserve"> your fat cells</w:t>
      </w:r>
      <w:r w:rsidR="00B836CF">
        <w:t xml:space="preserve"> and destroys them. </w:t>
      </w:r>
      <w:r w:rsidR="007521DE">
        <w:t xml:space="preserve">“It uses very low temperatures, or cryotherapy, </w:t>
      </w:r>
      <w:r w:rsidR="00B836CF">
        <w:t>to destroy fat cells,” she said.</w:t>
      </w:r>
      <w:r w:rsidR="005C5140">
        <w:t xml:space="preserve"> It is non-invasive and requires a very short recovery time.</w:t>
      </w:r>
    </w:p>
    <w:p w14:paraId="3F4CBCCC" w14:textId="77777777" w:rsidR="001929BF" w:rsidRDefault="001929BF" w:rsidP="00E16D25"/>
    <w:p w14:paraId="7DF3A25E" w14:textId="58BE01D3" w:rsidR="001929BF" w:rsidRDefault="001929BF" w:rsidP="00E16D25">
      <w:r w:rsidRPr="001E0687">
        <w:rPr>
          <w:u w:val="single"/>
        </w:rPr>
        <w:t>CoolSculpting in NYC</w:t>
      </w:r>
      <w:r>
        <w:t xml:space="preserve"> can only be used on certain parts of the body. The ideal places are the </w:t>
      </w:r>
      <w:r w:rsidRPr="001E0687">
        <w:rPr>
          <w:u w:val="single"/>
        </w:rPr>
        <w:t>abdomen</w:t>
      </w:r>
      <w:r>
        <w:t xml:space="preserve">, </w:t>
      </w:r>
      <w:r w:rsidRPr="001E0687">
        <w:rPr>
          <w:u w:val="single"/>
        </w:rPr>
        <w:t>arms</w:t>
      </w:r>
      <w:r>
        <w:t xml:space="preserve">, or </w:t>
      </w:r>
      <w:r w:rsidRPr="001E0687">
        <w:rPr>
          <w:u w:val="single"/>
        </w:rPr>
        <w:t>chin</w:t>
      </w:r>
      <w:r>
        <w:t xml:space="preserve">. The treatment cannot rid excess skin, but rather burn off fat in these areas. </w:t>
      </w:r>
      <w:r w:rsidR="005C5140">
        <w:t>Malachowski told Today it</w:t>
      </w:r>
      <w:r>
        <w:t xml:space="preserve"> </w:t>
      </w:r>
      <w:r w:rsidR="005C5140">
        <w:t>could</w:t>
      </w:r>
      <w:r>
        <w:t xml:space="preserve"> be compared to spot treatment. </w:t>
      </w:r>
      <w:r w:rsidR="005C5140">
        <w:t>She said it’s worth the price tag because results</w:t>
      </w:r>
      <w:r w:rsidR="001E496B">
        <w:t xml:space="preserve"> are permanent and it takes as little as 35 minutes. </w:t>
      </w:r>
    </w:p>
    <w:p w14:paraId="1F037A0D" w14:textId="77777777" w:rsidR="00A71BF2" w:rsidRDefault="00A71BF2" w:rsidP="00E16D25"/>
    <w:p w14:paraId="23F41BA4" w14:textId="1C5DCE83" w:rsidR="005F47CF" w:rsidRDefault="001929BF" w:rsidP="00A71BF2">
      <w:r>
        <w:t xml:space="preserve">CoolSculpting uses a cooling process machine for the treatment. </w:t>
      </w:r>
      <w:r w:rsidR="005F47CF" w:rsidRPr="001E0687">
        <w:rPr>
          <w:u w:val="single"/>
        </w:rPr>
        <w:t>A handheld applicator</w:t>
      </w:r>
      <w:r w:rsidR="005F47CF">
        <w:t xml:space="preserve"> controls the cooling on the focused area. </w:t>
      </w:r>
      <w:r w:rsidR="00B5625C">
        <w:t>It is moved</w:t>
      </w:r>
      <w:r w:rsidR="005F47CF">
        <w:t xml:space="preserve"> around the skin </w:t>
      </w:r>
      <w:r w:rsidR="00B5625C">
        <w:t>and administers</w:t>
      </w:r>
      <w:r w:rsidR="005F47CF">
        <w:t xml:space="preserve"> suction and cooling technology.</w:t>
      </w:r>
    </w:p>
    <w:p w14:paraId="185CE185" w14:textId="77777777" w:rsidR="005F47CF" w:rsidRDefault="005F47CF" w:rsidP="00A71BF2"/>
    <w:p w14:paraId="115B1A37" w14:textId="5C1A0ECA" w:rsidR="00A71BF2" w:rsidRDefault="005F47CF" w:rsidP="00A71BF2">
      <w:r>
        <w:t>The procedure directly</w:t>
      </w:r>
      <w:r w:rsidR="001929BF">
        <w:t xml:space="preserve"> targets</w:t>
      </w:r>
      <w:r w:rsidR="00A71BF2">
        <w:t xml:space="preserve"> fat cells under the skin’s surface. The vast majority of peo</w:t>
      </w:r>
      <w:r w:rsidR="00057BFD">
        <w:t xml:space="preserve">ple do not feel any pain. It has been </w:t>
      </w:r>
      <w:r w:rsidR="00A71BF2">
        <w:t xml:space="preserve">reported to be slightly uncomfortable at the beginning of the procedure, but within a few minutes the discomfort passes. </w:t>
      </w:r>
      <w:proofErr w:type="gramStart"/>
      <w:r w:rsidR="00A71BF2">
        <w:t>The vast majority of</w:t>
      </w:r>
      <w:proofErr w:type="gramEnd"/>
      <w:r w:rsidR="00A71BF2">
        <w:t xml:space="preserve"> people </w:t>
      </w:r>
      <w:r w:rsidR="00A71BF2" w:rsidRPr="001E0687">
        <w:rPr>
          <w:u w:val="single"/>
        </w:rPr>
        <w:t>do not feel any pain.</w:t>
      </w:r>
    </w:p>
    <w:p w14:paraId="6F095BF6" w14:textId="77777777" w:rsidR="00A71BF2" w:rsidRDefault="00A71BF2" w:rsidP="00A71BF2"/>
    <w:p w14:paraId="48B78615" w14:textId="04AEDB5F" w:rsidR="001E496B" w:rsidRDefault="001E496B" w:rsidP="00A71BF2">
      <w:pPr>
        <w:rPr>
          <w:b/>
        </w:rPr>
      </w:pPr>
      <w:r>
        <w:rPr>
          <w:b/>
        </w:rPr>
        <w:t>Does CoolSculpting Really W</w:t>
      </w:r>
      <w:r w:rsidR="00A71BF2" w:rsidRPr="001E496B">
        <w:rPr>
          <w:b/>
        </w:rPr>
        <w:t xml:space="preserve">ork? </w:t>
      </w:r>
    </w:p>
    <w:p w14:paraId="0B5A78F1" w14:textId="77777777" w:rsidR="005F47CF" w:rsidRDefault="005F47CF" w:rsidP="00A71BF2">
      <w:pPr>
        <w:rPr>
          <w:b/>
        </w:rPr>
      </w:pPr>
    </w:p>
    <w:p w14:paraId="28DE716C" w14:textId="565CB301" w:rsidR="005F47CF" w:rsidRDefault="005F47CF" w:rsidP="00A71BF2">
      <w:r>
        <w:t xml:space="preserve">The FDA cleared CoolSculpting in 2012. </w:t>
      </w:r>
      <w:r w:rsidRPr="001E0687">
        <w:rPr>
          <w:u w:val="single"/>
        </w:rPr>
        <w:t>Clinical trials</w:t>
      </w:r>
      <w:r>
        <w:t xml:space="preserve"> show that the treatment is safe. Malachowski said that the most common side effects are swelling, redness, soreness, numbness, or discomfort. The symptoms should all subside within a few days.</w:t>
      </w:r>
      <w:r w:rsidR="00A220F5">
        <w:br/>
      </w:r>
    </w:p>
    <w:p w14:paraId="23F687C7" w14:textId="77777777" w:rsidR="007521DE" w:rsidRDefault="00A220F5" w:rsidP="00A71BF2">
      <w:r>
        <w:t xml:space="preserve">CoolSculpting in NYC will not show results right away. Malachowski told Today, “It takes about two or three months for patients to </w:t>
      </w:r>
      <w:bookmarkStart w:id="0" w:name="_GoBack"/>
      <w:r w:rsidRPr="001E0687">
        <w:rPr>
          <w:u w:val="single"/>
        </w:rPr>
        <w:t>see noticeable results</w:t>
      </w:r>
      <w:bookmarkEnd w:id="0"/>
      <w:r>
        <w:t>, and some body areas may require multiple rounds of treatment to fully complete.”</w:t>
      </w:r>
      <w:r w:rsidR="00733EE0">
        <w:t xml:space="preserve"> A</w:t>
      </w:r>
    </w:p>
    <w:p w14:paraId="20F79D5D" w14:textId="43C3B602" w:rsidR="00A220F5" w:rsidRPr="005F47CF" w:rsidRDefault="00733EE0" w:rsidP="00A71BF2">
      <w:r>
        <w:lastRenderedPageBreak/>
        <w:t>treatment typically removes between a half an inch and one inch of fat from the targeted area.</w:t>
      </w:r>
    </w:p>
    <w:p w14:paraId="60F998D0" w14:textId="77777777" w:rsidR="001E496B" w:rsidRDefault="001E496B" w:rsidP="00A71BF2"/>
    <w:p w14:paraId="5519DE1B" w14:textId="5CD6DC80" w:rsidR="00A71BF2" w:rsidRDefault="00A71BF2" w:rsidP="00A71BF2">
      <w:r>
        <w:t xml:space="preserve">Clinical studies </w:t>
      </w:r>
      <w:r w:rsidR="001E496B">
        <w:t>show</w:t>
      </w:r>
      <w:r>
        <w:t xml:space="preserve"> that at three months, 23% of fat layer thickness was reduced. After reviewing before and after pictures, more than 80% of patients showed improvements at the treatment area. This </w:t>
      </w:r>
      <w:r w:rsidR="001E496B">
        <w:t>is</w:t>
      </w:r>
      <w:r>
        <w:t xml:space="preserve"> great for people who just cannot rid unwanted fat on their bodies.</w:t>
      </w:r>
    </w:p>
    <w:p w14:paraId="636E1651" w14:textId="77777777" w:rsidR="00A71BF2" w:rsidRDefault="00A71BF2" w:rsidP="00E16D25"/>
    <w:p w14:paraId="312C4339" w14:textId="0B339B9A" w:rsidR="005F5665" w:rsidRPr="005F5665" w:rsidRDefault="005F5665" w:rsidP="00E16D25">
      <w:pPr>
        <w:rPr>
          <w:b/>
        </w:rPr>
      </w:pPr>
      <w:r w:rsidRPr="005F5665">
        <w:rPr>
          <w:b/>
        </w:rPr>
        <w:t>CoolSculpting Near Me</w:t>
      </w:r>
    </w:p>
    <w:p w14:paraId="6C0B5E75" w14:textId="77777777" w:rsidR="005F5665" w:rsidRDefault="005F5665" w:rsidP="00E16D25"/>
    <w:p w14:paraId="55E52867" w14:textId="672042D9" w:rsidR="005F5665" w:rsidRPr="00E16D25" w:rsidRDefault="005F5665" w:rsidP="00E16D25">
      <w:r>
        <w:t>SKINNEY Medspa is a premiere wellness hotspot. With three locations in Manhattan that offer CoolSculpting, it is easy to get your beauty fix. Our team of professionals works hard to make sure each patient leaves satisfied. To get an honest and realistic evaluation, book a consultation. Call 212-754-6639 to find out if the procedure is right for you.</w:t>
      </w:r>
    </w:p>
    <w:sectPr w:rsidR="005F5665" w:rsidRPr="00E16D25"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sLCwMDYyt7A0M7dQ0lEKTi0uzszPAykwrAUAHFYbUCwAAAA="/>
  </w:docVars>
  <w:rsids>
    <w:rsidRoot w:val="00376DE2"/>
    <w:rsid w:val="00057BFD"/>
    <w:rsid w:val="001316C5"/>
    <w:rsid w:val="001929BF"/>
    <w:rsid w:val="001E0687"/>
    <w:rsid w:val="001E496B"/>
    <w:rsid w:val="001E705A"/>
    <w:rsid w:val="002D4F29"/>
    <w:rsid w:val="00376DE2"/>
    <w:rsid w:val="005C5140"/>
    <w:rsid w:val="005F47CF"/>
    <w:rsid w:val="005F5665"/>
    <w:rsid w:val="00733EE0"/>
    <w:rsid w:val="007521DE"/>
    <w:rsid w:val="00872F35"/>
    <w:rsid w:val="0096022B"/>
    <w:rsid w:val="00A220F5"/>
    <w:rsid w:val="00A71BF2"/>
    <w:rsid w:val="00B5625C"/>
    <w:rsid w:val="00B836CF"/>
    <w:rsid w:val="00BD1DC9"/>
    <w:rsid w:val="00E16D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A620FBB"/>
  <w14:defaultImageDpi w14:val="300"/>
  <w15:docId w15:val="{B6F85F44-36AE-4FC1-BDDD-857BA9A48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1DC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today.com/health/what-coolsculpting-does-it-work-doctors-weigh-t1681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66</Words>
  <Characters>2657</Characters>
  <Application>Microsoft Office Word</Application>
  <DocSecurity>0</DocSecurity>
  <Lines>22</Lines>
  <Paragraphs>6</Paragraphs>
  <ScaleCrop>false</ScaleCrop>
  <Company/>
  <LinksUpToDate>false</LinksUpToDate>
  <CharactersWithSpaces>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 Helwig</dc:creator>
  <cp:keywords/>
  <dc:description/>
  <cp:lastModifiedBy>melissa zelig</cp:lastModifiedBy>
  <cp:revision>2</cp:revision>
  <dcterms:created xsi:type="dcterms:W3CDTF">2020-03-27T18:56:00Z</dcterms:created>
  <dcterms:modified xsi:type="dcterms:W3CDTF">2020-03-27T18:56:00Z</dcterms:modified>
</cp:coreProperties>
</file>